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76D6" w:rsidRPr="00224191" w:rsidRDefault="00E65D88" w:rsidP="00224191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cstheme="minorHAnsi"/>
          <w:b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Nome: </w:t>
      </w:r>
      <w:r w:rsidR="00CB46C1">
        <w:rPr>
          <w:rFonts w:cstheme="minorHAnsi"/>
          <w:sz w:val="23"/>
          <w:szCs w:val="23"/>
          <w:lang w:val="pt-PT"/>
        </w:rPr>
        <w:t xml:space="preserve">Larissa Bornia Ghilardi                                                               </w:t>
      </w:r>
      <w:r w:rsidR="00D222EB">
        <w:rPr>
          <w:rFonts w:cstheme="minorHAnsi"/>
          <w:sz w:val="23"/>
          <w:szCs w:val="23"/>
          <w:lang w:val="pt-PT"/>
        </w:rPr>
        <w:t xml:space="preserve">                </w:t>
      </w:r>
      <w:r w:rsidR="00CB46C1">
        <w:rPr>
          <w:rFonts w:cstheme="minorHAnsi"/>
          <w:sz w:val="23"/>
          <w:szCs w:val="23"/>
          <w:lang w:val="pt-PT"/>
        </w:rPr>
        <w:t xml:space="preserve"> </w:t>
      </w:r>
      <w:r w:rsidRPr="00224191">
        <w:rPr>
          <w:rFonts w:cstheme="minorHAnsi"/>
          <w:sz w:val="23"/>
          <w:szCs w:val="23"/>
          <w:lang w:val="pt-PT"/>
        </w:rPr>
        <w:t xml:space="preserve">No. USP: </w:t>
      </w:r>
      <w:r w:rsidR="00CB46C1">
        <w:rPr>
          <w:rFonts w:cstheme="minorHAnsi"/>
          <w:sz w:val="23"/>
          <w:szCs w:val="23"/>
          <w:lang w:val="pt-PT"/>
        </w:rPr>
        <w:t xml:space="preserve">4595183 </w:t>
      </w:r>
    </w:p>
    <w:p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elacomgrade"/>
        <w:tblW w:w="10348" w:type="dxa"/>
        <w:tblInd w:w="250" w:type="dxa"/>
        <w:tblLook w:val="04A0"/>
      </w:tblPr>
      <w:tblGrid>
        <w:gridCol w:w="2580"/>
        <w:gridCol w:w="2807"/>
        <w:gridCol w:w="2268"/>
        <w:gridCol w:w="2693"/>
      </w:tblGrid>
      <w:tr w:rsidR="008B7A89" w:rsidRPr="00224191" w:rsidTr="00A61BEA">
        <w:tc>
          <w:tcPr>
            <w:tcW w:w="2580" w:type="dxa"/>
            <w:vMerge w:val="restart"/>
            <w:vAlign w:val="bottom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7768" w:type="dxa"/>
            <w:gridSpan w:val="3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:rsidTr="00A61BEA">
        <w:tc>
          <w:tcPr>
            <w:tcW w:w="2580" w:type="dxa"/>
            <w:vMerge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807" w:type="dxa"/>
          </w:tcPr>
          <w:p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268" w:type="dxa"/>
          </w:tcPr>
          <w:p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</w:p>
        </w:tc>
        <w:tc>
          <w:tcPr>
            <w:tcW w:w="2693" w:type="dxa"/>
          </w:tcPr>
          <w:p w:rsidR="008B7A89" w:rsidRPr="00224191" w:rsidRDefault="00D222EB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COVID - 19</w:t>
            </w:r>
          </w:p>
        </w:tc>
      </w:tr>
      <w:tr w:rsidR="008B7A89" w:rsidRPr="00224191" w:rsidTr="00A61BEA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807" w:type="dxa"/>
            <w:vAlign w:val="center"/>
          </w:tcPr>
          <w:p w:rsidR="008B7A89" w:rsidRPr="00224191" w:rsidRDefault="00CB46C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írus (</w:t>
            </w:r>
            <w:r w:rsidR="00331E8A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gênero 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Flavivirus)</w:t>
            </w:r>
          </w:p>
        </w:tc>
        <w:tc>
          <w:tcPr>
            <w:tcW w:w="2268" w:type="dxa"/>
            <w:vAlign w:val="center"/>
          </w:tcPr>
          <w:p w:rsidR="008B7A89" w:rsidRPr="00224191" w:rsidRDefault="00CB46C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írus (HIV)</w:t>
            </w:r>
          </w:p>
        </w:tc>
        <w:tc>
          <w:tcPr>
            <w:tcW w:w="2693" w:type="dxa"/>
            <w:vAlign w:val="center"/>
          </w:tcPr>
          <w:p w:rsidR="008B7A89" w:rsidRPr="00224191" w:rsidRDefault="00DE6F72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írus (SARS-CoV-2)</w:t>
            </w:r>
          </w:p>
        </w:tc>
      </w:tr>
      <w:tr w:rsidR="008B7A89" w:rsidRPr="00224191" w:rsidTr="00A61BEA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807" w:type="dxa"/>
            <w:vAlign w:val="center"/>
          </w:tcPr>
          <w:p w:rsidR="008B7A89" w:rsidRPr="00224191" w:rsidRDefault="00D222E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 e outros primatas</w:t>
            </w:r>
          </w:p>
        </w:tc>
        <w:tc>
          <w:tcPr>
            <w:tcW w:w="2268" w:type="dxa"/>
            <w:vAlign w:val="center"/>
          </w:tcPr>
          <w:p w:rsidR="008B7A89" w:rsidRPr="00224191" w:rsidRDefault="00CB46C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</w:t>
            </w:r>
          </w:p>
        </w:tc>
        <w:tc>
          <w:tcPr>
            <w:tcW w:w="2693" w:type="dxa"/>
            <w:vAlign w:val="center"/>
          </w:tcPr>
          <w:p w:rsidR="008B7A89" w:rsidRPr="00224191" w:rsidRDefault="00DE6F72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</w:t>
            </w:r>
          </w:p>
        </w:tc>
      </w:tr>
      <w:tr w:rsidR="008B7A89" w:rsidRPr="00224191" w:rsidTr="00A61BEA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saída</w:t>
            </w:r>
          </w:p>
        </w:tc>
        <w:tc>
          <w:tcPr>
            <w:tcW w:w="2807" w:type="dxa"/>
            <w:vAlign w:val="center"/>
          </w:tcPr>
          <w:p w:rsidR="008B7A89" w:rsidRPr="00224191" w:rsidRDefault="00D222E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</w:t>
            </w:r>
            <w:r w:rsidR="00CB46C1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ang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ue</w:t>
            </w:r>
          </w:p>
        </w:tc>
        <w:tc>
          <w:tcPr>
            <w:tcW w:w="2268" w:type="dxa"/>
            <w:vAlign w:val="center"/>
          </w:tcPr>
          <w:p w:rsidR="008B7A89" w:rsidRPr="00224191" w:rsidRDefault="00CB46C1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Sangue e Secreção </w:t>
            </w:r>
            <w:r w:rsidR="00DE6F72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 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ervical</w:t>
            </w:r>
          </w:p>
        </w:tc>
        <w:tc>
          <w:tcPr>
            <w:tcW w:w="2693" w:type="dxa"/>
            <w:vAlign w:val="center"/>
          </w:tcPr>
          <w:p w:rsidR="008B7A89" w:rsidRPr="00224191" w:rsidRDefault="00DE6F72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ecreções respiratórias</w:t>
            </w:r>
          </w:p>
        </w:tc>
      </w:tr>
      <w:tr w:rsidR="008B7A89" w:rsidRPr="00224191" w:rsidTr="00A61BEA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entrada</w:t>
            </w:r>
          </w:p>
        </w:tc>
        <w:tc>
          <w:tcPr>
            <w:tcW w:w="2807" w:type="dxa"/>
            <w:vAlign w:val="center"/>
          </w:tcPr>
          <w:p w:rsidR="008B7A89" w:rsidRPr="00224191" w:rsidRDefault="00CB46C1" w:rsidP="00D222E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ele</w:t>
            </w:r>
            <w:r w:rsidR="00D222EB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8B7A89" w:rsidRPr="00224191" w:rsidRDefault="00331E8A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Pele lesionada,  </w:t>
            </w:r>
            <w:r w:rsidR="00D222EB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    mucosas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e sangue</w:t>
            </w:r>
          </w:p>
        </w:tc>
        <w:tc>
          <w:tcPr>
            <w:tcW w:w="2693" w:type="dxa"/>
            <w:vAlign w:val="center"/>
          </w:tcPr>
          <w:p w:rsidR="008B7A89" w:rsidRPr="00224191" w:rsidRDefault="00D222E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Vias </w:t>
            </w:r>
            <w:r w:rsidR="00DE6F72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respiratórias</w:t>
            </w:r>
          </w:p>
        </w:tc>
      </w:tr>
      <w:tr w:rsidR="008B7A89" w:rsidRPr="00224191" w:rsidTr="00A61BEA">
        <w:tc>
          <w:tcPr>
            <w:tcW w:w="2580" w:type="dxa"/>
            <w:vAlign w:val="center"/>
          </w:tcPr>
          <w:p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transmissão</w:t>
            </w:r>
          </w:p>
        </w:tc>
        <w:tc>
          <w:tcPr>
            <w:tcW w:w="2807" w:type="dxa"/>
            <w:vAlign w:val="center"/>
          </w:tcPr>
          <w:p w:rsidR="008B7A89" w:rsidRPr="00224191" w:rsidRDefault="00D222E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etorial Biológica       Propagativa</w:t>
            </w:r>
          </w:p>
        </w:tc>
        <w:tc>
          <w:tcPr>
            <w:tcW w:w="2268" w:type="dxa"/>
            <w:vAlign w:val="center"/>
          </w:tcPr>
          <w:p w:rsidR="008B7A89" w:rsidRPr="00224191" w:rsidRDefault="00DE6F72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 direto, transmissão vertical (in útero) e por veículos comuns (transfusão sanguínea)</w:t>
            </w:r>
          </w:p>
        </w:tc>
        <w:tc>
          <w:tcPr>
            <w:tcW w:w="2693" w:type="dxa"/>
            <w:vAlign w:val="center"/>
          </w:tcPr>
          <w:p w:rsidR="008B7A89" w:rsidRPr="00224191" w:rsidRDefault="00DE6F72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 direto e indireto, disseminação por gotículas respiratórias</w:t>
            </w:r>
            <w:r w:rsidR="00A61BEA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e transmissão aérea</w:t>
            </w:r>
          </w:p>
        </w:tc>
      </w:tr>
    </w:tbl>
    <w:p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:rsidR="0071248A" w:rsidRPr="00A61BEA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color w:val="FF0000"/>
          <w:sz w:val="23"/>
          <w:szCs w:val="23"/>
          <w:lang w:val="pt-PT"/>
        </w:rPr>
      </w:pPr>
      <w:r w:rsidRPr="00A61BEA">
        <w:rPr>
          <w:rFonts w:cstheme="minorHAnsi"/>
          <w:color w:val="FF0000"/>
          <w:sz w:val="23"/>
          <w:szCs w:val="23"/>
          <w:lang w:val="pt-PT"/>
        </w:rPr>
        <w:t xml:space="preserve">Dengue e febre amarela apresentam transmissão biológica do tipo desenvolvimento do ciclo. 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:rsidR="0071248A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:rsidR="0080284B" w:rsidRPr="00224191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Com base nessas informações, classifique os vírus acima mencionados (VHB, VHC, VIH) de maior a menor, em relação à sua infectividade, patogenicidade e virulência.</w:t>
      </w: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/>
      </w:tblPr>
      <w:tblGrid>
        <w:gridCol w:w="1710"/>
        <w:gridCol w:w="2244"/>
        <w:gridCol w:w="2245"/>
        <w:gridCol w:w="2245"/>
      </w:tblGrid>
      <w:tr w:rsidR="0071248A" w:rsidRPr="00224191" w:rsidTr="00575DB8">
        <w:tc>
          <w:tcPr>
            <w:tcW w:w="1710" w:type="dxa"/>
            <w:tcBorders>
              <w:bottom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:rsidR="0071248A" w:rsidRPr="00224191" w:rsidRDefault="00A61BE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:rsidR="0071248A" w:rsidRPr="00224191" w:rsidRDefault="00A61BE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IH</w:t>
            </w:r>
          </w:p>
        </w:tc>
        <w:tc>
          <w:tcPr>
            <w:tcW w:w="2245" w:type="dxa"/>
          </w:tcPr>
          <w:p w:rsidR="0071248A" w:rsidRPr="00224191" w:rsidRDefault="00A61BE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IH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:rsidR="0071248A" w:rsidRPr="00224191" w:rsidRDefault="00A61BE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:rsidR="0071248A" w:rsidRPr="00224191" w:rsidRDefault="00A61BE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:rsidR="0071248A" w:rsidRPr="00224191" w:rsidRDefault="00A61BE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:rsidR="0071248A" w:rsidRPr="00224191" w:rsidRDefault="00A61BE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IH</w:t>
            </w:r>
          </w:p>
        </w:tc>
        <w:tc>
          <w:tcPr>
            <w:tcW w:w="2245" w:type="dxa"/>
          </w:tcPr>
          <w:p w:rsidR="0071248A" w:rsidRPr="00224191" w:rsidRDefault="00A61BE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:rsidR="0071248A" w:rsidRPr="00224191" w:rsidRDefault="00A61BE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</w:tr>
    </w:tbl>
    <w:p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  <w:bookmarkStart w:id="0" w:name="_GoBack"/>
      <w:bookmarkEnd w:id="0"/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B6C2C" w:rsidRDefault="00BB6C2C" w:rsidP="004C075E">
      <w:pPr>
        <w:spacing w:after="0" w:line="240" w:lineRule="auto"/>
      </w:pPr>
      <w:r>
        <w:separator/>
      </w:r>
    </w:p>
  </w:endnote>
  <w:endnote w:type="continuationSeparator" w:id="1">
    <w:p w:rsidR="00BB6C2C" w:rsidRDefault="00BB6C2C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B6C2C" w:rsidRDefault="00BB6C2C" w:rsidP="004C075E">
      <w:pPr>
        <w:spacing w:after="0" w:line="240" w:lineRule="auto"/>
      </w:pPr>
      <w:r>
        <w:separator/>
      </w:r>
    </w:p>
  </w:footnote>
  <w:footnote w:type="continuationSeparator" w:id="1">
    <w:p w:rsidR="00BB6C2C" w:rsidRDefault="00BB6C2C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66DD1"/>
    <w:rsid w:val="00077624"/>
    <w:rsid w:val="001504E8"/>
    <w:rsid w:val="001D6C15"/>
    <w:rsid w:val="00224191"/>
    <w:rsid w:val="002D3A53"/>
    <w:rsid w:val="00331E8A"/>
    <w:rsid w:val="003575FE"/>
    <w:rsid w:val="003676D6"/>
    <w:rsid w:val="00386540"/>
    <w:rsid w:val="003E4518"/>
    <w:rsid w:val="004623CE"/>
    <w:rsid w:val="004673D0"/>
    <w:rsid w:val="004832E6"/>
    <w:rsid w:val="004C075E"/>
    <w:rsid w:val="0061337F"/>
    <w:rsid w:val="0071248A"/>
    <w:rsid w:val="00732BD6"/>
    <w:rsid w:val="00744FBE"/>
    <w:rsid w:val="00772C02"/>
    <w:rsid w:val="007C2C30"/>
    <w:rsid w:val="007E54CB"/>
    <w:rsid w:val="0080284B"/>
    <w:rsid w:val="00826C4E"/>
    <w:rsid w:val="008B32B8"/>
    <w:rsid w:val="008B7A89"/>
    <w:rsid w:val="00930133"/>
    <w:rsid w:val="00935F00"/>
    <w:rsid w:val="00967F54"/>
    <w:rsid w:val="00977020"/>
    <w:rsid w:val="0097722E"/>
    <w:rsid w:val="00984159"/>
    <w:rsid w:val="009B1923"/>
    <w:rsid w:val="009C4E34"/>
    <w:rsid w:val="009D25CC"/>
    <w:rsid w:val="00A61BEA"/>
    <w:rsid w:val="00A96271"/>
    <w:rsid w:val="00AF2086"/>
    <w:rsid w:val="00BB6C2C"/>
    <w:rsid w:val="00BE37CA"/>
    <w:rsid w:val="00C16B6A"/>
    <w:rsid w:val="00C34104"/>
    <w:rsid w:val="00C44318"/>
    <w:rsid w:val="00CB46C1"/>
    <w:rsid w:val="00CD4077"/>
    <w:rsid w:val="00CD660E"/>
    <w:rsid w:val="00D02BB3"/>
    <w:rsid w:val="00D222EB"/>
    <w:rsid w:val="00D3600A"/>
    <w:rsid w:val="00D6543E"/>
    <w:rsid w:val="00D81F69"/>
    <w:rsid w:val="00DE6F72"/>
    <w:rsid w:val="00E028E1"/>
    <w:rsid w:val="00E56520"/>
    <w:rsid w:val="00E65D88"/>
    <w:rsid w:val="00E75E3A"/>
    <w:rsid w:val="00F44B04"/>
    <w:rsid w:val="00F61EDC"/>
    <w:rsid w:val="00FA0DB7"/>
    <w:rsid w:val="00FE0E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0133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4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0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Larissa Ghilardi</cp:lastModifiedBy>
  <cp:revision>2</cp:revision>
  <dcterms:created xsi:type="dcterms:W3CDTF">2020-09-08T19:28:00Z</dcterms:created>
  <dcterms:modified xsi:type="dcterms:W3CDTF">2020-09-08T19:28:00Z</dcterms:modified>
</cp:coreProperties>
</file>